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F56" w:rsidRDefault="00514F56">
      <w:pPr>
        <w:tabs>
          <w:tab w:val="center" w:pos="4680"/>
        </w:tabs>
        <w:rPr>
          <w:rFonts w:ascii="Courier New" w:hAnsi="Courier New" w:cs="Courier New"/>
          <w:b/>
          <w:bCs/>
        </w:rPr>
      </w:pPr>
      <w:bookmarkStart w:id="0" w:name="QuickMark"/>
      <w:bookmarkStart w:id="1" w:name="_GoBack"/>
      <w:bookmarkEnd w:id="0"/>
      <w:bookmarkEnd w:id="1"/>
      <w:r>
        <w:rPr>
          <w:rFonts w:ascii="Courier New" w:hAnsi="Courier New" w:cs="Courier New"/>
          <w:b/>
          <w:bCs/>
        </w:rPr>
        <w:tab/>
        <w:t>AGENDA</w:t>
      </w:r>
      <w:r w:rsidR="00BA3EFB">
        <w:rPr>
          <w:rFonts w:ascii="Courier New" w:hAnsi="Courier New" w:cs="Courier New"/>
          <w:b/>
          <w:bCs/>
        </w:rPr>
        <w:t xml:space="preserve"> ADD-ON</w:t>
      </w:r>
    </w:p>
    <w:p w:rsidR="00514F56" w:rsidRDefault="00514F56">
      <w:pPr>
        <w:rPr>
          <w:rFonts w:ascii="Courier New" w:hAnsi="Courier New" w:cs="Courier New"/>
          <w:b/>
          <w:bCs/>
        </w:rPr>
      </w:pPr>
    </w:p>
    <w:p w:rsidR="00514F56" w:rsidRDefault="00565315" w:rsidP="00BA3EFB">
      <w:pPr>
        <w:tabs>
          <w:tab w:val="center" w:pos="4680"/>
        </w:tabs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OCTOBER 14</w:t>
      </w:r>
      <w:r w:rsidR="00BA3EFB">
        <w:rPr>
          <w:rFonts w:ascii="Courier New" w:hAnsi="Courier New" w:cs="Courier New"/>
          <w:b/>
          <w:bCs/>
        </w:rPr>
        <w:t>, 2019</w:t>
      </w:r>
    </w:p>
    <w:p w:rsidR="00514F56" w:rsidRDefault="00514F56">
      <w:pPr>
        <w:rPr>
          <w:rFonts w:ascii="Courier New" w:hAnsi="Courier New" w:cs="Courier New"/>
          <w:b/>
          <w:bCs/>
        </w:rPr>
      </w:pPr>
    </w:p>
    <w:p w:rsidR="00514F56" w:rsidRDefault="00514F56">
      <w:pPr>
        <w:rPr>
          <w:rFonts w:ascii="Courier New" w:hAnsi="Courier New" w:cs="Courier New"/>
          <w:b/>
          <w:bCs/>
        </w:rPr>
      </w:pPr>
    </w:p>
    <w:p w:rsidR="00514F56" w:rsidRDefault="00514F56">
      <w:pPr>
        <w:rPr>
          <w:rFonts w:ascii="Courier New" w:hAnsi="Courier New" w:cs="Courier New"/>
          <w:b/>
          <w:bCs/>
        </w:rPr>
        <w:sectPr w:rsidR="00514F56"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4"/>
        <w:gridCol w:w="360"/>
        <w:gridCol w:w="2016"/>
        <w:gridCol w:w="273"/>
        <w:gridCol w:w="6206"/>
      </w:tblGrid>
      <w:tr w:rsidR="00514F56"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 xml:space="preserve"> 1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65315" w:rsidP="00565315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APPROVE</w:t>
            </w: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206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65315" w:rsidP="00565315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lication of Loblolly Farm, for Special Events Retail </w:t>
            </w:r>
            <w:r w:rsidR="008D5DD3">
              <w:rPr>
                <w:rFonts w:ascii="Courier New" w:hAnsi="Courier New" w:cs="Courier New"/>
                <w:b/>
                <w:bCs/>
              </w:rPr>
              <w:t xml:space="preserve">alcohol </w:t>
            </w:r>
            <w:r>
              <w:rPr>
                <w:rFonts w:ascii="Courier New" w:hAnsi="Courier New" w:cs="Courier New"/>
                <w:b/>
                <w:bCs/>
              </w:rPr>
              <w:t>license, Loblolly Resorts LLC, 9930 Stone Road, Semmes, AL  36575. (District 2)</w:t>
            </w:r>
          </w:p>
        </w:tc>
      </w:tr>
      <w:tr w:rsidR="00514F56"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206" w:type="dxa"/>
            <w:tcBorders>
              <w:top w:val="nil"/>
              <w:left w:val="nil"/>
              <w:bottom w:val="nil"/>
              <w:right w:val="nil"/>
            </w:tcBorders>
          </w:tcPr>
          <w:p w:rsidR="00514F56" w:rsidRDefault="00514F56">
            <w:pPr>
              <w:rPr>
                <w:rFonts w:ascii="Courier New" w:hAnsi="Courier New" w:cs="Courier New"/>
                <w:b/>
                <w:bCs/>
              </w:rPr>
            </w:pPr>
          </w:p>
        </w:tc>
      </w:tr>
    </w:tbl>
    <w:p w:rsidR="00B25961" w:rsidRDefault="00B25961"/>
    <w:sectPr w:rsidR="00B25961" w:rsidSect="00514F56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suppressBottomSpacing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MDE0tTQxMTM1MzVS0lEKTi0uzszPAykwrgUA13tTjSwAAAA="/>
  </w:docVars>
  <w:rsids>
    <w:rsidRoot w:val="00514F56"/>
    <w:rsid w:val="0003130C"/>
    <w:rsid w:val="00043FE8"/>
    <w:rsid w:val="00181BB2"/>
    <w:rsid w:val="00256229"/>
    <w:rsid w:val="00514F56"/>
    <w:rsid w:val="00565315"/>
    <w:rsid w:val="00895CC0"/>
    <w:rsid w:val="008D5DD3"/>
    <w:rsid w:val="00B25961"/>
    <w:rsid w:val="00B47C0E"/>
    <w:rsid w:val="00BA3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27E36B99-699A-4F15-85FB-409D2D101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BA3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7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D. Perreira</dc:creator>
  <cp:lastModifiedBy>Kathy Eddy</cp:lastModifiedBy>
  <cp:revision>2</cp:revision>
  <cp:lastPrinted>2019-08-08T14:26:00Z</cp:lastPrinted>
  <dcterms:created xsi:type="dcterms:W3CDTF">2019-10-11T20:05:00Z</dcterms:created>
  <dcterms:modified xsi:type="dcterms:W3CDTF">2019-10-11T20:05:00Z</dcterms:modified>
</cp:coreProperties>
</file>